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446"/>
        <w:gridCol w:w="1418"/>
        <w:gridCol w:w="1417"/>
        <w:gridCol w:w="1418"/>
      </w:tblGrid>
      <w:tr w:rsidR="00916464" w:rsidRPr="004521C3" w14:paraId="01E699CE" w14:textId="77777777" w:rsidTr="00D8379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A9D38" w14:textId="77777777" w:rsidR="006835F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Güz</w:t>
            </w:r>
            <w:r w:rsidR="006835F4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/Fall</w:t>
            </w:r>
            <w:r w:rsidR="00923946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0BC86BD" w14:textId="1A8F6F1A" w:rsidR="0091646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75193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022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D614" w14:textId="77777777" w:rsidR="00916464" w:rsidRPr="00D8379C" w:rsidRDefault="00470B7B" w:rsidP="00C531C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DOÇ. DR. ZİHNİ TURKAN</w:t>
            </w:r>
          </w:p>
        </w:tc>
      </w:tr>
      <w:tr w:rsidR="00916464" w:rsidRPr="004521C3" w14:paraId="711B0846" w14:textId="77777777" w:rsidTr="00D8379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33D4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F74A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  <w:p w14:paraId="577C0423" w14:textId="4B53B5B9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97C3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  <w:p w14:paraId="4BB7A56C" w14:textId="2D183325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esday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20E1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14:paraId="5F51EE4F" w14:textId="5E35A29A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EF0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14:paraId="653030E0" w14:textId="2190665F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E2F90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14:paraId="04CFFBF6" w14:textId="05B008A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9CBDE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rtesi</w:t>
            </w:r>
          </w:p>
          <w:p w14:paraId="3A01C623" w14:textId="0FF1E6D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</w:tr>
      <w:tr w:rsidR="00916464" w:rsidRPr="004521C3" w14:paraId="025FF91C" w14:textId="77777777" w:rsidTr="00D8379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96449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0BEE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60E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8E01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A184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270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C554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916464" w:rsidRPr="004521C3" w14:paraId="1FBEE487" w14:textId="77777777" w:rsidTr="00D8379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4DC3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7FA38" w14:textId="68E19352" w:rsidR="00916464" w:rsidRPr="00D8379C" w:rsidRDefault="00D3094A" w:rsidP="00D3094A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MF/MRT 30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73905" w14:textId="607026EF" w:rsidR="00916464" w:rsidRPr="001F589A" w:rsidRDefault="001F58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1F589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OS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34644" w14:textId="2947165D" w:rsidR="00916464" w:rsidRPr="00D8379C" w:rsidRDefault="009036D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B6330" w14:textId="44205394" w:rsidR="00916464" w:rsidRPr="001F589A" w:rsidRDefault="001F589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OS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0306" w14:textId="3CD137E7" w:rsidR="00916464" w:rsidRPr="00D8379C" w:rsidRDefault="00D3094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İM 432/4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EE2C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16464" w:rsidRPr="004521C3" w14:paraId="367E5BED" w14:textId="77777777" w:rsidTr="00D8379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1E103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2255A" w14:textId="16A06EFE" w:rsidR="00916464" w:rsidRPr="00D8379C" w:rsidRDefault="00D3094A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TMF/MRT 30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D1DF" w14:textId="758C5448" w:rsidR="00733352" w:rsidRPr="00D8379C" w:rsidRDefault="0071218F" w:rsidP="0071218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35298" w14:textId="46F77B72" w:rsidR="004C2189" w:rsidRPr="00D8379C" w:rsidRDefault="009E4581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4715B" w14:textId="3FCA7CC2" w:rsidR="00916464" w:rsidRPr="00D8379C" w:rsidRDefault="002F4DA3" w:rsidP="005C3AD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D6542" w14:textId="45A6CADB" w:rsidR="004C2189" w:rsidRPr="00D8379C" w:rsidRDefault="0071218F" w:rsidP="00C531C9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D3094A"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İM 432/4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26D78" w14:textId="77777777" w:rsidR="00916464" w:rsidRPr="00D8379C" w:rsidRDefault="00916464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16464" w:rsidRPr="004521C3" w14:paraId="34B1282C" w14:textId="77777777" w:rsidTr="00D8379C">
        <w:trPr>
          <w:trHeight w:val="55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969F1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20A09" w14:textId="01F1AA18" w:rsidR="00916464" w:rsidRPr="00D8379C" w:rsidRDefault="00D3094A" w:rsidP="00C531C9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</w:t>
            </w:r>
            <w:r w:rsidR="006835F4" w:rsidRPr="00D837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B9B0" w14:textId="7D156935" w:rsidR="00916464" w:rsidRPr="00D8379C" w:rsidRDefault="001F589A" w:rsidP="00733352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542E" w14:textId="0E752BEF" w:rsidR="00916464" w:rsidRPr="00D8379C" w:rsidRDefault="009036DA" w:rsidP="009036DA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</w:t>
            </w: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27E1" w14:textId="0BD65E23" w:rsidR="00916464" w:rsidRPr="00D8379C" w:rsidRDefault="001F589A" w:rsidP="001F589A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B9AEF" w14:textId="1E248111" w:rsidR="00916464" w:rsidRPr="00D8379C" w:rsidRDefault="00871002" w:rsidP="00871002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</w:t>
            </w:r>
            <w:r w:rsidR="006835F4" w:rsidRPr="00D837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3A581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16CAC39A" w14:textId="77777777" w:rsidTr="00D8379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EDF74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12D9" w14:textId="77777777" w:rsidR="00916464" w:rsidRPr="00D8379C" w:rsidRDefault="00916464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2E107" w14:textId="77777777" w:rsidR="00916464" w:rsidRPr="00D8379C" w:rsidRDefault="00916464" w:rsidP="00733352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FAD5A" w14:textId="6A1D7A70" w:rsidR="00916464" w:rsidRPr="00D8379C" w:rsidRDefault="00916464" w:rsidP="004C218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A0712" w14:textId="77777777" w:rsidR="005C3AD5" w:rsidRPr="00D8379C" w:rsidRDefault="005C3AD5" w:rsidP="005C3AD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3246" w14:textId="5011FA1D" w:rsidR="00916464" w:rsidRPr="00D8379C" w:rsidRDefault="00916464" w:rsidP="00D3094A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A7A2" w14:textId="77777777" w:rsidR="00916464" w:rsidRPr="00D8379C" w:rsidRDefault="00916464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5EA183EA" w14:textId="77777777" w:rsidTr="00D8379C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A4F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A7BA7" w14:textId="6F5EDA5D" w:rsidR="00916464" w:rsidRPr="00D8379C" w:rsidRDefault="00916464" w:rsidP="009036DA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6A83D" w14:textId="77777777" w:rsidR="00916464" w:rsidRPr="00D8379C" w:rsidRDefault="00916464" w:rsidP="0071218F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0D538" w14:textId="41B5ECFC" w:rsidR="00916464" w:rsidRPr="00D8379C" w:rsidRDefault="00D3094A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MİM 432/4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0B3DE" w14:textId="77777777" w:rsidR="00916464" w:rsidRPr="00D8379C" w:rsidRDefault="00916464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130F" w14:textId="77777777" w:rsidR="00916464" w:rsidRPr="00D8379C" w:rsidRDefault="00916464" w:rsidP="0071218F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DDE5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6F980D80" w14:textId="77777777" w:rsidTr="00D8379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E8D28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3FF9" w14:textId="00511FB6" w:rsidR="00916464" w:rsidRPr="00D8379C" w:rsidRDefault="00916464" w:rsidP="009036DA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52AD2" w14:textId="06FFC71A" w:rsidR="00916464" w:rsidRPr="00D8379C" w:rsidRDefault="0071218F" w:rsidP="0071218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87B54" w14:textId="77777777" w:rsidR="00916464" w:rsidRPr="00D8379C" w:rsidRDefault="0071218F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MİM 432/4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1277" w14:textId="510BBAFB" w:rsidR="00916464" w:rsidRPr="00D8379C" w:rsidRDefault="009E4581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4DFA" w14:textId="3123BF0A" w:rsidR="00916464" w:rsidRPr="00D8379C" w:rsidRDefault="00457902" w:rsidP="0071218F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TMF/MRT 3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352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5120240D" w14:textId="77777777" w:rsidTr="00D8379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D186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DC6B" w14:textId="30BED192" w:rsidR="006835F4" w:rsidRPr="00D8379C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8CD6F" w14:textId="29510A62" w:rsidR="006835F4" w:rsidRPr="00D8379C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E0FFC" w14:textId="156792A1" w:rsidR="006835F4" w:rsidRPr="009036DA" w:rsidRDefault="009036DA" w:rsidP="009036DA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İM 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82FB4" w14:textId="3A76C7B0" w:rsidR="006835F4" w:rsidRPr="00D8379C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  <w:r w:rsidR="001F589A">
              <w:rPr>
                <w:rFonts w:ascii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B01A8" w14:textId="412244D1" w:rsidR="006835F4" w:rsidRPr="00D8379C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TMF/MRT 3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B47D9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4DEFEE55" w14:textId="77777777" w:rsidTr="00D8379C">
        <w:trPr>
          <w:trHeight w:val="37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3E6DB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3B1E" w14:textId="1CD5969B" w:rsidR="006835F4" w:rsidRPr="00D8379C" w:rsidRDefault="006835F4" w:rsidP="009036DA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ECC0" w14:textId="77777777" w:rsidR="006835F4" w:rsidRPr="00D8379C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B6F86" w14:textId="4A37BBE5" w:rsidR="006835F4" w:rsidRPr="00D8379C" w:rsidRDefault="009036DA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İM 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21F33" w14:textId="77777777" w:rsidR="006835F4" w:rsidRPr="00D8379C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3D838" w14:textId="0EC11781" w:rsidR="006835F4" w:rsidRPr="00D8379C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TMF/MRT 3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ABD60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415D4928" w14:textId="77777777" w:rsidTr="00D8379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0049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295FC" w14:textId="77777777" w:rsidR="006835F4" w:rsidRPr="00D8379C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0B77E" w14:textId="77777777" w:rsidR="006835F4" w:rsidRPr="00D8379C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3988" w14:textId="573022A5" w:rsidR="006835F4" w:rsidRPr="00D8379C" w:rsidRDefault="009036DA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İM 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811AA" w14:textId="77777777" w:rsidR="006835F4" w:rsidRPr="00D8379C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A78F5" w14:textId="71C9E6E4" w:rsidR="006835F4" w:rsidRPr="00D8379C" w:rsidRDefault="006835F4" w:rsidP="006835F4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F0C72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7C32A1BE" w14:textId="77777777" w:rsidTr="00D8379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C51E8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F0AF8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4B631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576E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D0ACD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42D6B" w14:textId="3756BB5D" w:rsidR="006835F4" w:rsidRPr="00B57E47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F3EA2" w14:textId="77777777" w:rsidR="006835F4" w:rsidRPr="004521C3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835F4" w:rsidRPr="004521C3" w14:paraId="6120B315" w14:textId="77777777" w:rsidTr="00D8379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3EE82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1CE11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B17AD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15D8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B030C" w14:textId="77777777" w:rsidR="006835F4" w:rsidRPr="00B57E47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9556" w14:textId="4C7382B1" w:rsidR="006835F4" w:rsidRPr="00B57E47" w:rsidRDefault="006835F4" w:rsidP="006835F4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E401" w14:textId="77777777" w:rsidR="006835F4" w:rsidRPr="004521C3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E8319BA" w14:textId="2C0824F4" w:rsidR="00916464" w:rsidRPr="00D8379C" w:rsidRDefault="00916464" w:rsidP="009164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>* AOS</w:t>
      </w:r>
      <w:r w:rsidR="006835F4" w:rsidRPr="00D8379C">
        <w:rPr>
          <w:rFonts w:ascii="Times New Roman" w:hAnsi="Times New Roman" w:cs="Times New Roman"/>
          <w:sz w:val="24"/>
          <w:szCs w:val="24"/>
        </w:rPr>
        <w:t>/AOH</w:t>
      </w:r>
      <w:r w:rsidRPr="00D8379C">
        <w:rPr>
          <w:rFonts w:ascii="Times New Roman" w:hAnsi="Times New Roman" w:cs="Times New Roman"/>
          <w:sz w:val="24"/>
          <w:szCs w:val="24"/>
        </w:rPr>
        <w:t xml:space="preserve"> = Akademik Ofis Saati</w:t>
      </w:r>
      <w:r w:rsidR="006835F4" w:rsidRPr="00D8379C">
        <w:rPr>
          <w:rFonts w:ascii="Times New Roman" w:hAnsi="Times New Roman" w:cs="Times New Roman"/>
          <w:sz w:val="24"/>
          <w:szCs w:val="24"/>
        </w:rPr>
        <w:t>/Academic Office Hour</w:t>
      </w:r>
    </w:p>
    <w:p w14:paraId="467ED108" w14:textId="63C69BF6" w:rsidR="00916464" w:rsidRDefault="00916464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 xml:space="preserve">* 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>ÖOS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OH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 xml:space="preserve"> = Öğrenci Ofis Saati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tudent Office Hour</w:t>
      </w:r>
    </w:p>
    <w:p w14:paraId="555A27C6" w14:textId="2758572F" w:rsidR="000713FF" w:rsidRDefault="000713FF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il: </w:t>
      </w:r>
      <w:hyperlink r:id="rId4" w:history="1">
        <w:r w:rsidRPr="005F74A7">
          <w:rPr>
            <w:rStyle w:val="Kpr"/>
            <w:rFonts w:ascii="Times New Roman" w:hAnsi="Times New Roman" w:cs="Times New Roman"/>
            <w:b/>
            <w:bCs/>
            <w:sz w:val="24"/>
            <w:szCs w:val="24"/>
          </w:rPr>
          <w:t>zihni.turkan@neu.edu.tr</w:t>
        </w:r>
      </w:hyperlink>
    </w:p>
    <w:p w14:paraId="50BA6922" w14:textId="77777777" w:rsidR="000713FF" w:rsidRPr="00D8379C" w:rsidRDefault="000713FF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5FF4B" w14:textId="22DBC2A3" w:rsidR="00417DAD" w:rsidRPr="00D8379C" w:rsidRDefault="00417DAD">
      <w:pPr>
        <w:rPr>
          <w:b/>
          <w:bCs/>
          <w:sz w:val="24"/>
          <w:szCs w:val="24"/>
        </w:rPr>
      </w:pPr>
    </w:p>
    <w:p w14:paraId="6EBF9C7C" w14:textId="77777777" w:rsidR="00B91A41" w:rsidRDefault="00B91A41"/>
    <w:p w14:paraId="47E342BF" w14:textId="77777777" w:rsidR="00B91A41" w:rsidRDefault="00B91A41"/>
    <w:p w14:paraId="74848368" w14:textId="77777777" w:rsidR="00B91A41" w:rsidRDefault="00B91A41"/>
    <w:p w14:paraId="1AB22DCF" w14:textId="77777777" w:rsidR="00B91A41" w:rsidRDefault="00B91A41"/>
    <w:p w14:paraId="40942FF2" w14:textId="77777777" w:rsidR="00B91A41" w:rsidRDefault="00B91A41"/>
    <w:p w14:paraId="10003746" w14:textId="77777777" w:rsidR="00B91A41" w:rsidRDefault="00B91A41"/>
    <w:p w14:paraId="73554288" w14:textId="77777777" w:rsidR="00B91A41" w:rsidRDefault="00B91A41"/>
    <w:p w14:paraId="28E64DE6" w14:textId="77777777" w:rsidR="00B91A41" w:rsidRDefault="00B91A41"/>
    <w:p w14:paraId="26473903" w14:textId="77777777" w:rsidR="00B91A41" w:rsidRDefault="00B91A41"/>
    <w:p w14:paraId="1562F45F" w14:textId="77777777" w:rsidR="00B91A41" w:rsidRDefault="00B91A41"/>
    <w:sectPr w:rsidR="00B91A41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713FF"/>
    <w:rsid w:val="00072946"/>
    <w:rsid w:val="000737EE"/>
    <w:rsid w:val="00085B8D"/>
    <w:rsid w:val="001C6DFA"/>
    <w:rsid w:val="001F589A"/>
    <w:rsid w:val="00203CBF"/>
    <w:rsid w:val="00252F1C"/>
    <w:rsid w:val="002F4DA3"/>
    <w:rsid w:val="0037705B"/>
    <w:rsid w:val="00387E79"/>
    <w:rsid w:val="00417DAD"/>
    <w:rsid w:val="00457902"/>
    <w:rsid w:val="00470B7B"/>
    <w:rsid w:val="004C2189"/>
    <w:rsid w:val="00532853"/>
    <w:rsid w:val="005B71B9"/>
    <w:rsid w:val="005C3AD5"/>
    <w:rsid w:val="005D2501"/>
    <w:rsid w:val="006835F4"/>
    <w:rsid w:val="006A7139"/>
    <w:rsid w:val="0071218F"/>
    <w:rsid w:val="00733352"/>
    <w:rsid w:val="007628D2"/>
    <w:rsid w:val="007A2A07"/>
    <w:rsid w:val="00846A3F"/>
    <w:rsid w:val="00871002"/>
    <w:rsid w:val="009036DA"/>
    <w:rsid w:val="009061E4"/>
    <w:rsid w:val="00916464"/>
    <w:rsid w:val="00923946"/>
    <w:rsid w:val="00975193"/>
    <w:rsid w:val="009C51E3"/>
    <w:rsid w:val="009D2912"/>
    <w:rsid w:val="009E4581"/>
    <w:rsid w:val="00A55C04"/>
    <w:rsid w:val="00A96D04"/>
    <w:rsid w:val="00AC1231"/>
    <w:rsid w:val="00B63A81"/>
    <w:rsid w:val="00B74F24"/>
    <w:rsid w:val="00B910E3"/>
    <w:rsid w:val="00B91A41"/>
    <w:rsid w:val="00B91C18"/>
    <w:rsid w:val="00CA42B4"/>
    <w:rsid w:val="00D270BB"/>
    <w:rsid w:val="00D3094A"/>
    <w:rsid w:val="00D8379C"/>
    <w:rsid w:val="00EA28DB"/>
    <w:rsid w:val="00EC2BEB"/>
    <w:rsid w:val="00EC799D"/>
    <w:rsid w:val="00F23800"/>
    <w:rsid w:val="00F55E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C6E888"/>
  <w15:docId w15:val="{D5C68A17-C32E-4AEA-86BF-CC3CEF08A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8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0713F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71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zihni.turkan@ne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user</cp:lastModifiedBy>
  <cp:revision>2</cp:revision>
  <cp:lastPrinted>2021-10-02T13:42:00Z</cp:lastPrinted>
  <dcterms:created xsi:type="dcterms:W3CDTF">2021-11-04T13:46:00Z</dcterms:created>
  <dcterms:modified xsi:type="dcterms:W3CDTF">2021-11-04T13:46:00Z</dcterms:modified>
</cp:coreProperties>
</file>